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5517F81B" w14:textId="3D75C700" w:rsidR="001E184A" w:rsidRPr="001E184A" w:rsidRDefault="00D933AE" w:rsidP="001E184A">
      <w:pPr>
        <w:jc w:val="center"/>
        <w:rPr>
          <w:color w:val="0000FF" w:themeColor="hyperlink"/>
          <w:u w:val="single"/>
          <w:lang w:val="bg-BG"/>
        </w:rPr>
      </w:pPr>
      <w:r w:rsidRPr="00D933AE">
        <w:t>Please, submit your source code solutions for the described problems to the</w:t>
      </w:r>
      <w:r w:rsidR="001E184A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E184A">
        <w:t>.</w:t>
      </w:r>
    </w:p>
    <w:p w14:paraId="6A801C3C" w14:textId="0556016A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933AE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  <w:lang w:val="bg-BG"/>
        </w:rPr>
        <w:t xml:space="preserve">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E407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1ABF4" w14:textId="77777777" w:rsidR="004A0EB8" w:rsidRDefault="004A0EB8" w:rsidP="008068A2">
      <w:pPr>
        <w:spacing w:after="0" w:line="240" w:lineRule="auto"/>
      </w:pPr>
      <w:r>
        <w:separator/>
      </w:r>
    </w:p>
  </w:endnote>
  <w:endnote w:type="continuationSeparator" w:id="0">
    <w:p w14:paraId="6FA4617D" w14:textId="77777777" w:rsidR="004A0EB8" w:rsidRDefault="004A0E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659A0A" w14:textId="77777777" w:rsidR="004A0EB8" w:rsidRDefault="004A0EB8" w:rsidP="008068A2">
      <w:pPr>
        <w:spacing w:after="0" w:line="240" w:lineRule="auto"/>
      </w:pPr>
      <w:r>
        <w:separator/>
      </w:r>
    </w:p>
  </w:footnote>
  <w:footnote w:type="continuationSeparator" w:id="0">
    <w:p w14:paraId="4CF4D346" w14:textId="77777777" w:rsidR="004A0EB8" w:rsidRDefault="004A0E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1768"/>
    <w:rsid w:val="001E184A"/>
    <w:rsid w:val="001E3FEF"/>
    <w:rsid w:val="001F0F6B"/>
    <w:rsid w:val="00202683"/>
    <w:rsid w:val="00215FCE"/>
    <w:rsid w:val="002326A7"/>
    <w:rsid w:val="00232E7D"/>
    <w:rsid w:val="002403BA"/>
    <w:rsid w:val="002554B7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369B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57D37"/>
    <w:rsid w:val="0047331A"/>
    <w:rsid w:val="0047640B"/>
    <w:rsid w:val="0047644B"/>
    <w:rsid w:val="00476D4B"/>
    <w:rsid w:val="00491748"/>
    <w:rsid w:val="00497B03"/>
    <w:rsid w:val="004A0EB8"/>
    <w:rsid w:val="004A7E77"/>
    <w:rsid w:val="004B0253"/>
    <w:rsid w:val="004C0A80"/>
    <w:rsid w:val="004D03E1"/>
    <w:rsid w:val="004D29A9"/>
    <w:rsid w:val="004E0D4F"/>
    <w:rsid w:val="004E4C1E"/>
    <w:rsid w:val="004E771F"/>
    <w:rsid w:val="0050017E"/>
    <w:rsid w:val="00503820"/>
    <w:rsid w:val="005054C7"/>
    <w:rsid w:val="00507F81"/>
    <w:rsid w:val="005172E9"/>
    <w:rsid w:val="00517B12"/>
    <w:rsid w:val="00520400"/>
    <w:rsid w:val="00520DF3"/>
    <w:rsid w:val="00524789"/>
    <w:rsid w:val="00527BE8"/>
    <w:rsid w:val="005439C9"/>
    <w:rsid w:val="0055238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A99"/>
    <w:rsid w:val="005A687C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B5B1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F9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0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B7DEF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933AE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075E"/>
    <w:rsid w:val="00E465C4"/>
    <w:rsid w:val="00E63F64"/>
    <w:rsid w:val="00E70CEE"/>
    <w:rsid w:val="00E7255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More-Exercises/172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356</Words>
  <Characters>1600</Characters>
  <Application>Microsoft Office Word</Application>
  <DocSecurity>0</DocSecurity>
  <Lines>6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5-04-04T08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